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ya Ba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91 N NEWPORT LN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yabat9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35485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ktori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